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9DC" w:rsidRDefault="00DA59DC" w:rsidP="00DA59DC">
      <w:pPr>
        <w:keepNext/>
        <w:widowControl/>
        <w:suppressAutoHyphens w:val="0"/>
        <w:spacing w:before="40"/>
        <w:jc w:val="both"/>
        <w:rPr>
          <w:rFonts w:ascii="Times New Roman" w:eastAsia="Calibri" w:hAnsi="Times New Roman" w:cs="Times New Roman"/>
          <w:b/>
          <w:iCs/>
          <w:szCs w:val="24"/>
          <w:lang w:eastAsia="en-US"/>
        </w:rPr>
      </w:pPr>
      <w:bookmarkStart w:id="0" w:name="_Toc520033677"/>
      <w:r>
        <w:rPr>
          <w:rFonts w:ascii="Times New Roman" w:eastAsia="Calibri" w:hAnsi="Times New Roman" w:cs="Times New Roman"/>
          <w:b/>
          <w:iCs/>
          <w:szCs w:val="24"/>
          <w:lang w:eastAsia="en-US"/>
        </w:rPr>
        <w:t>Table S1: Markers with genome-wide association significance for carotenoids in cassava roots.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676"/>
        <w:gridCol w:w="748"/>
        <w:gridCol w:w="1285"/>
        <w:gridCol w:w="1212"/>
        <w:gridCol w:w="782"/>
        <w:gridCol w:w="1421"/>
        <w:gridCol w:w="1204"/>
      </w:tblGrid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rai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Marker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hr</w:t>
            </w:r>
            <w:proofErr w:type="spellEnd"/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Pos. (Mb)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llele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Freq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SNP Effect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p-value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338606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3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2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8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9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0519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3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69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811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51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16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3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611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0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6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70974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7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1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23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T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1616420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6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9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8.98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481483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4815271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2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2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485719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13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1748217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.4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8.78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_2253606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.5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62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_2297453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.97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25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_2336286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3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9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_2336723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37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_2369340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6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78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608882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.0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9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2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_24239911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2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LUT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_1417169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.17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8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338606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3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2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1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7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lastRenderedPageBreak/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0519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60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88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1758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77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4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6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8.5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392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7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4068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7.08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5958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05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811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3828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5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92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3900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5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7296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7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6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5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3154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3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0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16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9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80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464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3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5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611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7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8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5322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5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7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1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70974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7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7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_1273896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.7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74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7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9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C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59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VIO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542691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5.43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50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0519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7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1758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41E-08</w:t>
            </w:r>
          </w:p>
        </w:tc>
      </w:tr>
    </w:tbl>
    <w:p w:rsidR="00DA59DC" w:rsidRDefault="00DA59DC" w:rsidP="00DA59DC">
      <w:pPr>
        <w:widowControl/>
        <w:suppressAutoHyphens w:val="0"/>
        <w:rPr>
          <w:rFonts w:cs="Times New Roman"/>
          <w:lang w:eastAsia="en-US"/>
        </w:rPr>
      </w:pPr>
    </w:p>
    <w:p w:rsidR="00DA59DC" w:rsidRDefault="00DA59DC" w:rsidP="00DA59DC">
      <w:pPr>
        <w:keepNext/>
        <w:widowControl/>
        <w:suppressAutoHyphens w:val="0"/>
        <w:spacing w:before="40"/>
        <w:rPr>
          <w:rFonts w:ascii="Times New Roman" w:eastAsia="Calibri" w:hAnsi="Times New Roman" w:cs="Times New Roman"/>
          <w:b/>
          <w:iCs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iCs/>
          <w:szCs w:val="24"/>
          <w:lang w:eastAsia="en-US"/>
        </w:rPr>
        <w:lastRenderedPageBreak/>
        <w:t>Table S1 (Continu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676"/>
        <w:gridCol w:w="748"/>
        <w:gridCol w:w="1285"/>
        <w:gridCol w:w="1212"/>
        <w:gridCol w:w="782"/>
        <w:gridCol w:w="1421"/>
        <w:gridCol w:w="1204"/>
      </w:tblGrid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4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81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9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2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31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8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392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.23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4068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5958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51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6000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8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811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85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3900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52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16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1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464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3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297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3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29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611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4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5322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5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4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63824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7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6414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9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70974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7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97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542691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5.43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71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4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47E-07</w:t>
            </w:r>
          </w:p>
        </w:tc>
      </w:tr>
    </w:tbl>
    <w:p w:rsidR="00DA59DC" w:rsidRDefault="00DA59DC" w:rsidP="00DA59DC">
      <w:pPr>
        <w:widowControl/>
        <w:suppressAutoHyphens w:val="0"/>
        <w:rPr>
          <w:rFonts w:cs="Times New Roman"/>
          <w:lang w:eastAsia="en-US"/>
        </w:rPr>
      </w:pPr>
    </w:p>
    <w:p w:rsidR="00DA59DC" w:rsidRDefault="00DA59DC" w:rsidP="00DA59DC">
      <w:pPr>
        <w:widowControl/>
        <w:suppressAutoHyphens w:val="0"/>
        <w:rPr>
          <w:rFonts w:cs="Times New Roman"/>
          <w:lang w:eastAsia="en-US"/>
        </w:rPr>
      </w:pPr>
    </w:p>
    <w:p w:rsidR="00DA59DC" w:rsidRDefault="00DA59DC" w:rsidP="00DA59DC">
      <w:pPr>
        <w:keepNext/>
        <w:widowControl/>
        <w:suppressAutoHyphens w:val="0"/>
        <w:spacing w:before="40"/>
        <w:jc w:val="both"/>
        <w:rPr>
          <w:rFonts w:ascii="Times New Roman" w:eastAsia="Calibri" w:hAnsi="Times New Roman" w:cs="Times New Roman"/>
          <w:b/>
          <w:iCs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iCs/>
          <w:szCs w:val="24"/>
          <w:lang w:eastAsia="en-US"/>
        </w:rPr>
        <w:lastRenderedPageBreak/>
        <w:t>Table S1 (Continu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676"/>
        <w:gridCol w:w="748"/>
        <w:gridCol w:w="1285"/>
        <w:gridCol w:w="1212"/>
        <w:gridCol w:w="782"/>
        <w:gridCol w:w="1421"/>
        <w:gridCol w:w="1204"/>
      </w:tblGrid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20895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2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4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5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23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338606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.3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2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0519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7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1758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4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6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9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56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31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7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392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1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4068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8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5958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8.4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6000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47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811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99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2435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10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23900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2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4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70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16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4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464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6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611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4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5322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5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76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6414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0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65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70974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7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9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5E-07</w:t>
            </w:r>
          </w:p>
        </w:tc>
      </w:tr>
    </w:tbl>
    <w:p w:rsidR="00DA59DC" w:rsidRDefault="00DA59DC" w:rsidP="00DA59DC">
      <w:pPr>
        <w:widowControl/>
        <w:suppressAutoHyphens w:val="0"/>
        <w:rPr>
          <w:rFonts w:cs="Times New Roman"/>
          <w:lang w:eastAsia="en-US"/>
        </w:rPr>
      </w:pPr>
    </w:p>
    <w:p w:rsidR="00DA59DC" w:rsidRDefault="00DA59DC" w:rsidP="00DA59DC">
      <w:pPr>
        <w:keepNext/>
        <w:widowControl/>
        <w:suppressAutoHyphens w:val="0"/>
        <w:spacing w:before="40"/>
        <w:jc w:val="both"/>
        <w:rPr>
          <w:rFonts w:ascii="Times New Roman" w:eastAsia="Calibri" w:hAnsi="Times New Roman" w:cs="Times New Roman"/>
          <w:b/>
          <w:iCs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iCs/>
          <w:szCs w:val="24"/>
          <w:lang w:eastAsia="en-US"/>
        </w:rPr>
        <w:lastRenderedPageBreak/>
        <w:t>Table S1 (Continu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676"/>
        <w:gridCol w:w="748"/>
        <w:gridCol w:w="1285"/>
        <w:gridCol w:w="1212"/>
        <w:gridCol w:w="782"/>
        <w:gridCol w:w="1421"/>
        <w:gridCol w:w="1204"/>
      </w:tblGrid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5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5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0519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50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1758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2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4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.33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295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2131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2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88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392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83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40688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8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.47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5958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6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5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18115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18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47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47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169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8.18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1464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7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3611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4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9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53227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5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2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01E-09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63824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3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66414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66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G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3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6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_24709749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.71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T/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31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14E-08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3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G/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04E-07</w:t>
            </w:r>
          </w:p>
        </w:tc>
      </w:tr>
      <w:tr w:rsidR="00DA59DC" w:rsidTr="00DD24F0">
        <w:trPr>
          <w:trHeight w:val="300"/>
        </w:trPr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CBC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_2185406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9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A/T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15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.04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A59DC" w:rsidRDefault="00DA59DC" w:rsidP="00DD24F0">
            <w:pPr>
              <w:widowControl/>
              <w:suppressAutoHyphens w:val="0"/>
              <w:spacing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04E-07</w:t>
            </w:r>
          </w:p>
        </w:tc>
      </w:tr>
    </w:tbl>
    <w:p w:rsidR="00AB2EF1" w:rsidRDefault="00AB2EF1"/>
    <w:p w:rsidR="00DD24F0" w:rsidRDefault="00DD24F0">
      <w:bookmarkStart w:id="1" w:name="_GoBack"/>
      <w:bookmarkEnd w:id="1"/>
    </w:p>
    <w:sectPr w:rsidR="00DD24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zCxNDcyNzewMDdX0lEKTi0uzszPAykwrAUAQ0DZYSwAAAA="/>
  </w:docVars>
  <w:rsids>
    <w:rsidRoot w:val="00DA59DC"/>
    <w:rsid w:val="00626233"/>
    <w:rsid w:val="00AB2EF1"/>
    <w:rsid w:val="00B17E45"/>
    <w:rsid w:val="00DA59DC"/>
    <w:rsid w:val="00DD2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EE57"/>
  <w15:chartTrackingRefBased/>
  <w15:docId w15:val="{C3B1C419-76BF-4D8C-8861-2A6CA2786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9DC"/>
    <w:pPr>
      <w:widowControl w:val="0"/>
      <w:suppressAutoHyphens/>
      <w:spacing w:after="0" w:line="240" w:lineRule="auto"/>
    </w:pPr>
    <w:rPr>
      <w:rFonts w:ascii="Times" w:eastAsia="Times" w:hAnsi="Times" w:cs="Times"/>
      <w:sz w:val="24"/>
      <w:szCs w:val="20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233"/>
    <w:pPr>
      <w:keepNext/>
      <w:keepLines/>
      <w:widowControl/>
      <w:suppressAutoHyphens w:val="0"/>
      <w:spacing w:before="240" w:line="259" w:lineRule="auto"/>
      <w:outlineLvl w:val="0"/>
    </w:pPr>
    <w:rPr>
      <w:rFonts w:ascii="Times New Roman" w:eastAsiaTheme="majorEastAsia" w:hAnsi="Times New Roman" w:cstheme="majorBidi"/>
      <w:sz w:val="36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6233"/>
    <w:pPr>
      <w:keepNext/>
      <w:keepLines/>
      <w:widowControl/>
      <w:suppressAutoHyphens w:val="0"/>
      <w:spacing w:before="40" w:line="259" w:lineRule="auto"/>
      <w:outlineLvl w:val="1"/>
    </w:pPr>
    <w:rPr>
      <w:rFonts w:ascii="Times New Roman" w:eastAsiaTheme="majorEastAsia" w:hAnsi="Times New Roman" w:cstheme="majorBidi"/>
      <w:sz w:val="32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233"/>
    <w:pPr>
      <w:keepNext/>
      <w:keepLines/>
      <w:widowControl/>
      <w:suppressAutoHyphens w:val="0"/>
      <w:spacing w:before="40" w:line="259" w:lineRule="auto"/>
      <w:outlineLvl w:val="2"/>
    </w:pPr>
    <w:rPr>
      <w:rFonts w:ascii="Times New Roman" w:eastAsiaTheme="majorEastAsia" w:hAnsi="Times New Roman" w:cstheme="majorBidi"/>
      <w:sz w:val="28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6233"/>
    <w:rPr>
      <w:rFonts w:ascii="Times New Roman" w:eastAsiaTheme="majorEastAsia" w:hAnsi="Times New Roman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6233"/>
    <w:rPr>
      <w:rFonts w:ascii="Times New Roman" w:eastAsiaTheme="majorEastAsia" w:hAnsi="Times New Roman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6233"/>
    <w:rPr>
      <w:rFonts w:ascii="Times New Roman" w:eastAsiaTheme="majorEastAsia" w:hAnsi="Times New Roman" w:cstheme="majorBidi"/>
      <w:sz w:val="28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D24F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ochukwu Nathaniel Ikeogu</dc:creator>
  <cp:keywords/>
  <dc:description/>
  <cp:lastModifiedBy>Ugochukwu Nathaniel Ikeogu</cp:lastModifiedBy>
  <cp:revision>2</cp:revision>
  <dcterms:created xsi:type="dcterms:W3CDTF">2018-09-10T21:13:00Z</dcterms:created>
  <dcterms:modified xsi:type="dcterms:W3CDTF">2019-05-20T23:52:00Z</dcterms:modified>
</cp:coreProperties>
</file>